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6596ED" w14:textId="77777777" w:rsidR="00995612" w:rsidRPr="00CF1987" w:rsidRDefault="00995612" w:rsidP="00995612">
      <w:pPr>
        <w:pStyle w:val="Footer"/>
        <w:tabs>
          <w:tab w:val="left" w:pos="-108"/>
        </w:tabs>
        <w:jc w:val="center"/>
        <w:rPr>
          <w:rFonts w:ascii="Times New Roman" w:hAnsi="Times New Roman"/>
          <w:b/>
        </w:rPr>
      </w:pPr>
      <w:bookmarkStart w:id="0" w:name="_GoBack"/>
      <w:bookmarkEnd w:id="0"/>
      <w:r w:rsidRPr="00CF1987">
        <w:rPr>
          <w:rFonts w:ascii="Times New Roman" w:hAnsi="Times New Roman"/>
          <w:b/>
        </w:rPr>
        <w:t>CONSENT FORM OF PARTICIPANT</w:t>
      </w:r>
    </w:p>
    <w:p w14:paraId="365BD20C" w14:textId="77777777" w:rsidR="00995612" w:rsidRPr="00CF1987" w:rsidRDefault="00995612" w:rsidP="00995612">
      <w:pPr>
        <w:pStyle w:val="Footer"/>
        <w:tabs>
          <w:tab w:val="left" w:pos="-108"/>
        </w:tabs>
        <w:jc w:val="center"/>
        <w:rPr>
          <w:rFonts w:ascii="Times New Roman" w:hAnsi="Times New Roman"/>
        </w:rPr>
      </w:pPr>
    </w:p>
    <w:p w14:paraId="7B95E8ED" w14:textId="77777777" w:rsidR="00995612" w:rsidRPr="00CF1987" w:rsidRDefault="00995612" w:rsidP="00995612">
      <w:pPr>
        <w:pStyle w:val="Footer"/>
        <w:tabs>
          <w:tab w:val="left" w:pos="-108"/>
        </w:tabs>
        <w:rPr>
          <w:rFonts w:ascii="Times New Roman" w:hAnsi="Times New Roman"/>
        </w:rPr>
      </w:pPr>
      <w:r w:rsidRPr="00CF1987">
        <w:rPr>
          <w:rFonts w:ascii="Times New Roman" w:hAnsi="Times New Roman"/>
        </w:rPr>
        <w:t>[Name of the Principal Researcher]</w:t>
      </w:r>
    </w:p>
    <w:p w14:paraId="4115D2BE" w14:textId="77777777" w:rsidR="00995612" w:rsidRPr="00CF1987" w:rsidRDefault="00995612" w:rsidP="00995612">
      <w:pPr>
        <w:pStyle w:val="Footer"/>
        <w:tabs>
          <w:tab w:val="left" w:pos="600"/>
        </w:tabs>
        <w:rPr>
          <w:rFonts w:ascii="Times New Roman" w:hAnsi="Times New Roman"/>
        </w:rPr>
      </w:pPr>
      <w:r w:rsidRPr="00CF1987">
        <w:rPr>
          <w:rFonts w:ascii="Times New Roman" w:hAnsi="Times New Roman"/>
        </w:rPr>
        <w:t>[Contact details of the Principal Researcher]</w:t>
      </w:r>
    </w:p>
    <w:p w14:paraId="7D42AC98" w14:textId="77777777" w:rsidR="00995612" w:rsidRPr="00CF1987" w:rsidRDefault="00995612" w:rsidP="00995612">
      <w:pPr>
        <w:pStyle w:val="Footer"/>
        <w:tabs>
          <w:tab w:val="left" w:pos="600"/>
        </w:tabs>
        <w:rPr>
          <w:rFonts w:ascii="Times New Roman" w:hAnsi="Times New Roman"/>
        </w:rPr>
      </w:pPr>
    </w:p>
    <w:p w14:paraId="01E440CD" w14:textId="77777777" w:rsidR="00995612" w:rsidRPr="00CF1987" w:rsidRDefault="00995612" w:rsidP="00995612">
      <w:pPr>
        <w:pStyle w:val="Footer"/>
        <w:tabs>
          <w:tab w:val="left" w:pos="600"/>
        </w:tabs>
        <w:rPr>
          <w:rFonts w:ascii="Times New Roman" w:hAnsi="Times New Roman"/>
        </w:rPr>
      </w:pPr>
      <w:r w:rsidRPr="00CF1987">
        <w:rPr>
          <w:rFonts w:ascii="Times New Roman" w:hAnsi="Times New Roman"/>
        </w:rPr>
        <w:t xml:space="preserve">[Primary researcher contact details and status [e.g. PhD student]] </w:t>
      </w:r>
    </w:p>
    <w:p w14:paraId="2C96BC6F" w14:textId="77777777" w:rsidR="00995612" w:rsidRPr="00CF1987" w:rsidRDefault="00995612" w:rsidP="00995612">
      <w:pPr>
        <w:pStyle w:val="Footer"/>
        <w:tabs>
          <w:tab w:val="left" w:pos="-108"/>
        </w:tabs>
        <w:rPr>
          <w:rFonts w:ascii="Times New Roman" w:hAnsi="Times New Roman"/>
        </w:rPr>
      </w:pPr>
      <w:r w:rsidRPr="00CF1987">
        <w:rPr>
          <w:rFonts w:ascii="Times New Roman" w:hAnsi="Times New Roman"/>
        </w:rPr>
        <w:t>USJP telephone number: XXXXXX</w:t>
      </w:r>
    </w:p>
    <w:p w14:paraId="2DC7BE80" w14:textId="77777777" w:rsidR="00995612" w:rsidRPr="00CF1987" w:rsidRDefault="00995612" w:rsidP="00995612">
      <w:pPr>
        <w:tabs>
          <w:tab w:val="center" w:pos="4096"/>
          <w:tab w:val="right" w:pos="9044"/>
        </w:tabs>
        <w:rPr>
          <w:rFonts w:ascii="Times New Roman" w:hAnsi="Times New Roman"/>
          <w:b/>
        </w:rPr>
      </w:pPr>
      <w:r w:rsidRPr="00CF1987">
        <w:rPr>
          <w:rFonts w:ascii="Times New Roman" w:hAnsi="Times New Roman"/>
          <w:lang w:val="de-DE"/>
        </w:rPr>
        <w:t>USJP email address:</w:t>
      </w:r>
      <w:r w:rsidRPr="00CF1987">
        <w:rPr>
          <w:rFonts w:ascii="Times New Roman" w:hAnsi="Times New Roman"/>
          <w:b/>
        </w:rPr>
        <w:tab/>
      </w:r>
    </w:p>
    <w:p w14:paraId="62E40C9D" w14:textId="77777777" w:rsidR="00995612" w:rsidRPr="00CF1987" w:rsidRDefault="00995612" w:rsidP="00995612">
      <w:pPr>
        <w:tabs>
          <w:tab w:val="center" w:pos="4096"/>
          <w:tab w:val="right" w:pos="9044"/>
        </w:tabs>
        <w:rPr>
          <w:rFonts w:ascii="Times New Roman" w:hAnsi="Times New Roman"/>
          <w:b/>
        </w:rPr>
      </w:pPr>
    </w:p>
    <w:p w14:paraId="61C4D440" w14:textId="77777777" w:rsidR="00995612" w:rsidRPr="00CF1987" w:rsidRDefault="00995612" w:rsidP="00995612">
      <w:pPr>
        <w:tabs>
          <w:tab w:val="center" w:pos="4096"/>
          <w:tab w:val="right" w:pos="9044"/>
        </w:tabs>
        <w:rPr>
          <w:rFonts w:ascii="Times New Roman" w:hAnsi="Times New Roman"/>
          <w:b/>
        </w:rPr>
      </w:pPr>
    </w:p>
    <w:p w14:paraId="570F86B2" w14:textId="77777777" w:rsidR="00995612" w:rsidRPr="00CF1987" w:rsidRDefault="00995612" w:rsidP="00995612">
      <w:pPr>
        <w:tabs>
          <w:tab w:val="center" w:pos="4096"/>
          <w:tab w:val="right" w:pos="9044"/>
        </w:tabs>
        <w:rPr>
          <w:rFonts w:ascii="Times New Roman" w:hAnsi="Times New Roman"/>
          <w:b/>
        </w:rPr>
      </w:pPr>
    </w:p>
    <w:p w14:paraId="2435AB3E" w14:textId="28CB9F69" w:rsidR="00995612" w:rsidRPr="00CF1987" w:rsidRDefault="00995612" w:rsidP="00995612">
      <w:pPr>
        <w:tabs>
          <w:tab w:val="center" w:pos="4096"/>
          <w:tab w:val="right" w:pos="9044"/>
        </w:tabs>
        <w:jc w:val="center"/>
        <w:rPr>
          <w:rFonts w:ascii="Times New Roman" w:hAnsi="Times New Roman"/>
          <w:b/>
        </w:rPr>
      </w:pPr>
      <w:r w:rsidRPr="00CF1987">
        <w:rPr>
          <w:rFonts w:ascii="Times New Roman" w:hAnsi="Times New Roman"/>
          <w:b/>
        </w:rPr>
        <w:t>[Research/Study Title]</w:t>
      </w:r>
    </w:p>
    <w:p w14:paraId="39F71CB3" w14:textId="77777777" w:rsidR="00995612" w:rsidRPr="00CF1987" w:rsidRDefault="00995612" w:rsidP="00995612">
      <w:pPr>
        <w:jc w:val="center"/>
        <w:rPr>
          <w:rFonts w:ascii="Times New Roman" w:hAnsi="Times New Roman"/>
          <w:b/>
          <w:lang w:val="en-US"/>
        </w:rPr>
      </w:pPr>
    </w:p>
    <w:p w14:paraId="5814DB30" w14:textId="77777777" w:rsidR="00995612" w:rsidRPr="00CF1987" w:rsidRDefault="00995612" w:rsidP="00995612">
      <w:pPr>
        <w:jc w:val="center"/>
        <w:rPr>
          <w:rFonts w:ascii="Times New Roman" w:hAnsi="Times New Roman"/>
          <w:lang w:val="en-US"/>
        </w:rPr>
      </w:pPr>
    </w:p>
    <w:p w14:paraId="3329AA50" w14:textId="77777777" w:rsidR="00995612" w:rsidRPr="00CF1987" w:rsidRDefault="00995612" w:rsidP="00995612">
      <w:pPr>
        <w:jc w:val="both"/>
        <w:rPr>
          <w:rFonts w:ascii="Times New Roman" w:hAnsi="Times New Roman"/>
          <w:lang w:val="en-US"/>
        </w:rPr>
      </w:pPr>
      <w:r w:rsidRPr="00CF1987">
        <w:rPr>
          <w:rFonts w:ascii="Times New Roman" w:hAnsi="Times New Roman"/>
          <w:lang w:val="en-US"/>
        </w:rPr>
        <w:t>Purpose of Study: [Explain briefly]</w:t>
      </w:r>
    </w:p>
    <w:p w14:paraId="60778BCA" w14:textId="77777777" w:rsidR="00995612" w:rsidRPr="00CF1987" w:rsidRDefault="00995612" w:rsidP="00995612">
      <w:pPr>
        <w:jc w:val="center"/>
        <w:rPr>
          <w:rFonts w:ascii="Times New Roman" w:hAnsi="Times New Roman"/>
          <w:lang w:val="en-US"/>
        </w:rPr>
      </w:pPr>
    </w:p>
    <w:tbl>
      <w:tblPr>
        <w:tblW w:w="927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070"/>
        <w:gridCol w:w="6490"/>
        <w:gridCol w:w="1710"/>
      </w:tblGrid>
      <w:tr w:rsidR="00995612" w:rsidRPr="00CF1987" w14:paraId="30E9DAB7" w14:textId="77777777" w:rsidTr="00671571">
        <w:trPr>
          <w:trHeight w:val="424"/>
        </w:trPr>
        <w:tc>
          <w:tcPr>
            <w:tcW w:w="1070" w:type="dxa"/>
            <w:vAlign w:val="center"/>
          </w:tcPr>
          <w:p w14:paraId="653A9E38" w14:textId="77777777" w:rsidR="00995612" w:rsidRPr="00CF1987" w:rsidRDefault="00995612" w:rsidP="00671571">
            <w:pPr>
              <w:ind w:right="1557"/>
              <w:rPr>
                <w:rFonts w:ascii="Times New Roman" w:hAnsi="Times New Roman"/>
              </w:rPr>
            </w:pPr>
          </w:p>
        </w:tc>
        <w:tc>
          <w:tcPr>
            <w:tcW w:w="6490" w:type="dxa"/>
          </w:tcPr>
          <w:p w14:paraId="14D4C262" w14:textId="77777777" w:rsidR="00995612" w:rsidRPr="00CF1987" w:rsidRDefault="00995612" w:rsidP="00995612">
            <w:pPr>
              <w:tabs>
                <w:tab w:val="right" w:pos="8389"/>
              </w:tabs>
              <w:ind w:right="-108"/>
              <w:jc w:val="right"/>
              <w:rPr>
                <w:rFonts w:ascii="Times New Roman" w:hAnsi="Times New Roman"/>
                <w:b/>
                <w:noProof/>
              </w:rPr>
            </w:pPr>
          </w:p>
        </w:tc>
        <w:tc>
          <w:tcPr>
            <w:tcW w:w="1710" w:type="dxa"/>
          </w:tcPr>
          <w:p w14:paraId="4131DCA1" w14:textId="77777777" w:rsidR="00995612" w:rsidRPr="00CF1987" w:rsidRDefault="00995612" w:rsidP="00995612">
            <w:pPr>
              <w:tabs>
                <w:tab w:val="right" w:pos="8389"/>
              </w:tabs>
              <w:spacing w:before="60" w:after="60"/>
              <w:ind w:right="34"/>
              <w:jc w:val="center"/>
              <w:rPr>
                <w:rFonts w:ascii="Times New Roman" w:hAnsi="Times New Roman"/>
                <w:b/>
                <w:i/>
                <w:noProof/>
              </w:rPr>
            </w:pPr>
            <w:r w:rsidRPr="00CF1987">
              <w:rPr>
                <w:rFonts w:ascii="Times New Roman" w:hAnsi="Times New Roman"/>
                <w:i/>
              </w:rPr>
              <w:t>Please check (X) each box</w:t>
            </w:r>
          </w:p>
        </w:tc>
      </w:tr>
      <w:tr w:rsidR="00995612" w:rsidRPr="00CF1987" w14:paraId="7C12BF14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16786A3C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1</w:t>
            </w:r>
          </w:p>
        </w:tc>
        <w:tc>
          <w:tcPr>
            <w:tcW w:w="6490" w:type="dxa"/>
          </w:tcPr>
          <w:p w14:paraId="24904BC7" w14:textId="77777777" w:rsidR="00995612" w:rsidRPr="00CF1987" w:rsidRDefault="00995612" w:rsidP="00995612">
            <w:pPr>
              <w:tabs>
                <w:tab w:val="left" w:pos="6511"/>
              </w:tabs>
              <w:spacing w:before="60" w:after="6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I confirm that I have read and understand the information sheet for the above study.  I have had the opportunity to consider the information, ask questions and have had these answered satisfactorily.</w:t>
            </w:r>
          </w:p>
        </w:tc>
        <w:tc>
          <w:tcPr>
            <w:tcW w:w="1710" w:type="dxa"/>
          </w:tcPr>
          <w:p w14:paraId="4EB7CBD0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5C89D74" wp14:editId="12ECEEDF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15" name="Text Box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5764AF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5C89D74" id="Text Box 64" o:spid="_x0000_s1053" type="#_x0000_t202" style="position:absolute;margin-left:0;margin-top:4.6pt;width:42.5pt;height:22.7pt;z-index:251694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">
                      <v:textbox>
                        <w:txbxContent>
                          <w:p w14:paraId="675764AF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78B9A659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76395E45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2</w:t>
            </w:r>
          </w:p>
        </w:tc>
        <w:tc>
          <w:tcPr>
            <w:tcW w:w="6490" w:type="dxa"/>
          </w:tcPr>
          <w:p w14:paraId="11E26E96" w14:textId="77777777" w:rsidR="00995612" w:rsidRPr="00CF1987" w:rsidRDefault="00995612" w:rsidP="00995612">
            <w:pPr>
              <w:tabs>
                <w:tab w:val="left" w:pos="6511"/>
              </w:tabs>
              <w:spacing w:before="60" w:after="6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I understand that my participation is voluntary and that I am free to withdraw at any time, without giving any reason, and without any adverse consequences or penalty.</w:t>
            </w:r>
          </w:p>
        </w:tc>
        <w:tc>
          <w:tcPr>
            <w:tcW w:w="1710" w:type="dxa"/>
          </w:tcPr>
          <w:p w14:paraId="36B92B29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499B0B6" wp14:editId="2694A413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14" name="Text Box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85F1A9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499B0B6" id="Text Box 65" o:spid="_x0000_s1054" type="#_x0000_t202" style="position:absolute;margin-left:0;margin-top:4.6pt;width:42.5pt;height:22.7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">
                      <v:textbox>
                        <w:txbxContent>
                          <w:p w14:paraId="0D85F1A9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7C5BE281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052F981A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3</w:t>
            </w:r>
          </w:p>
        </w:tc>
        <w:tc>
          <w:tcPr>
            <w:tcW w:w="6490" w:type="dxa"/>
          </w:tcPr>
          <w:p w14:paraId="0DEAC2FD" w14:textId="77777777" w:rsidR="00995612" w:rsidRPr="00CF1987" w:rsidRDefault="00995612" w:rsidP="00995612">
            <w:pPr>
              <w:tabs>
                <w:tab w:val="left" w:pos="6511"/>
              </w:tabs>
              <w:spacing w:before="60" w:after="6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I understand that research data collected during the study may be looked at by authorised people outside the research team. I give permission for these individuals to access my data.</w:t>
            </w:r>
          </w:p>
        </w:tc>
        <w:tc>
          <w:tcPr>
            <w:tcW w:w="1710" w:type="dxa"/>
          </w:tcPr>
          <w:p w14:paraId="02471777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F00126F" wp14:editId="2F67362F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13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FC580B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F00126F" id="Text Box 63" o:spid="_x0000_s1055" type="#_x0000_t202" style="position:absolute;margin-left:0;margin-top:4.6pt;width:42.5pt;height:22.7pt;z-index:251693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">
                      <v:textbox>
                        <w:txbxContent>
                          <w:p w14:paraId="6DFC580B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2BC3D8C3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6C0D6A7F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4</w:t>
            </w:r>
          </w:p>
        </w:tc>
        <w:tc>
          <w:tcPr>
            <w:tcW w:w="6490" w:type="dxa"/>
          </w:tcPr>
          <w:p w14:paraId="59BB6FD0" w14:textId="77777777" w:rsidR="00995612" w:rsidRPr="00CF1987" w:rsidRDefault="00995612" w:rsidP="00995612">
            <w:pPr>
              <w:tabs>
                <w:tab w:val="left" w:pos="6511"/>
              </w:tabs>
              <w:spacing w:before="60" w:after="6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 xml:space="preserve">I understand that this project has been reviewed by, and received ethics clearance through, the </w:t>
            </w:r>
            <w:r w:rsidRPr="00CF1987">
              <w:rPr>
                <w:rFonts w:ascii="Times New Roman" w:hAnsi="Times New Roman"/>
                <w:color w:val="000000"/>
                <w:shd w:val="clear" w:color="auto" w:fill="FFFFFF"/>
              </w:rPr>
              <w:t>Ethics Review Committee for the Research in Humanities and Social Sciences (ERC-HSS) of University of Sri Jayewardenepura</w:t>
            </w:r>
            <w:r w:rsidRPr="00CF1987">
              <w:rPr>
                <w:rFonts w:ascii="Times New Roman" w:hAnsi="Times New Roman"/>
              </w:rPr>
              <w:t>.</w:t>
            </w:r>
          </w:p>
        </w:tc>
        <w:tc>
          <w:tcPr>
            <w:tcW w:w="1710" w:type="dxa"/>
          </w:tcPr>
          <w:p w14:paraId="06BD6B23" w14:textId="77777777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CADCFC7" wp14:editId="25967547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29" name="Text Box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3B8947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CADCFC7" id="_x0000_s1056" type="#_x0000_t202" style="position:absolute;left:0;text-align:left;margin-left:0;margin-top:4.6pt;width:42.5pt;height:22.7pt;z-index:2516920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">
                      <v:textbox>
                        <w:txbxContent>
                          <w:p w14:paraId="683B8947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1871C6F9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135F696A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34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5</w:t>
            </w:r>
          </w:p>
        </w:tc>
        <w:tc>
          <w:tcPr>
            <w:tcW w:w="6490" w:type="dxa"/>
          </w:tcPr>
          <w:p w14:paraId="4E5BC04E" w14:textId="77777777" w:rsidR="00995612" w:rsidRPr="00CF1987" w:rsidRDefault="00995612" w:rsidP="00995612">
            <w:pPr>
              <w:tabs>
                <w:tab w:val="left" w:pos="6511"/>
              </w:tabs>
              <w:spacing w:before="60" w:after="12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I understand who will have access to personal data provided, how the data will be stored and what will happen to the data at the end of the project.</w:t>
            </w:r>
          </w:p>
        </w:tc>
        <w:tc>
          <w:tcPr>
            <w:tcW w:w="1710" w:type="dxa"/>
          </w:tcPr>
          <w:p w14:paraId="30ED3E0A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007A112F" wp14:editId="181DF438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30" name="Text Box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4C8DEC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07A112F" id="Text Box 61" o:spid="_x0000_s1057" type="#_x0000_t202" style="position:absolute;margin-left:0;margin-top:4.6pt;width:42.5pt;height:22.7pt;z-index:251691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">
                      <v:textbox>
                        <w:txbxContent>
                          <w:p w14:paraId="744C8DEC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726255D2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5FEB00EB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6</w:t>
            </w:r>
          </w:p>
        </w:tc>
        <w:tc>
          <w:tcPr>
            <w:tcW w:w="6490" w:type="dxa"/>
          </w:tcPr>
          <w:p w14:paraId="558F15A1" w14:textId="77777777" w:rsidR="00995612" w:rsidRPr="00CF1987" w:rsidRDefault="00995612" w:rsidP="00995612">
            <w:pPr>
              <w:tabs>
                <w:tab w:val="left" w:pos="6511"/>
              </w:tabs>
              <w:spacing w:before="60" w:after="12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I understand how this research will be written up and published.</w:t>
            </w:r>
          </w:p>
        </w:tc>
        <w:tc>
          <w:tcPr>
            <w:tcW w:w="1710" w:type="dxa"/>
          </w:tcPr>
          <w:p w14:paraId="6D3DAEA8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0A992368" wp14:editId="502ED080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31" name="Text Box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65C226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A992368" id="Text Box 42" o:spid="_x0000_s1058" type="#_x0000_t202" style="position:absolute;margin-left:0;margin-top:4.6pt;width:42.5pt;height:22.7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">
                      <v:textbox>
                        <w:txbxContent>
                          <w:p w14:paraId="2E65C226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09E44987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41833D9E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7</w:t>
            </w:r>
          </w:p>
        </w:tc>
        <w:tc>
          <w:tcPr>
            <w:tcW w:w="6490" w:type="dxa"/>
          </w:tcPr>
          <w:p w14:paraId="62DFB8A1" w14:textId="77777777" w:rsidR="00995612" w:rsidRPr="00CF1987" w:rsidRDefault="00995612" w:rsidP="00995612">
            <w:pPr>
              <w:tabs>
                <w:tab w:val="left" w:pos="6511"/>
              </w:tabs>
              <w:spacing w:before="60" w:after="12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I understand how to raise a concern or make a complaint.</w:t>
            </w:r>
          </w:p>
        </w:tc>
        <w:tc>
          <w:tcPr>
            <w:tcW w:w="1710" w:type="dxa"/>
          </w:tcPr>
          <w:p w14:paraId="3BBAD759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6DC036A" wp14:editId="2F019545">
                      <wp:simplePos x="0" y="0"/>
                      <wp:positionH relativeFrom="column">
                        <wp:posOffset>230402</wp:posOffset>
                      </wp:positionH>
                      <wp:positionV relativeFrom="paragraph">
                        <wp:posOffset>57312</wp:posOffset>
                      </wp:positionV>
                      <wp:extent cx="539750" cy="288290"/>
                      <wp:effectExtent l="0" t="0" r="0" b="0"/>
                      <wp:wrapNone/>
                      <wp:docPr id="32" name="Text Box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A69380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6DC036A" id="Text Box 60" o:spid="_x0000_s1059" type="#_x0000_t202" style="position:absolute;margin-left:18.15pt;margin-top:4.5pt;width:42.5pt;height:22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">
                      <v:textbox>
                        <w:txbxContent>
                          <w:p w14:paraId="7BA69380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95612" w:rsidRPr="00CF1987" w14:paraId="17A1DF81" w14:textId="77777777" w:rsidTr="00671571">
        <w:trPr>
          <w:trHeight w:val="629"/>
        </w:trPr>
        <w:tc>
          <w:tcPr>
            <w:tcW w:w="1070" w:type="dxa"/>
            <w:vAlign w:val="center"/>
          </w:tcPr>
          <w:p w14:paraId="15E56B81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8</w:t>
            </w:r>
          </w:p>
        </w:tc>
        <w:tc>
          <w:tcPr>
            <w:tcW w:w="6490" w:type="dxa"/>
          </w:tcPr>
          <w:p w14:paraId="1D59F4D4" w14:textId="77777777" w:rsidR="00995612" w:rsidRPr="00CF1987" w:rsidRDefault="00995612" w:rsidP="00995612">
            <w:pPr>
              <w:tabs>
                <w:tab w:val="left" w:pos="6511"/>
              </w:tabs>
              <w:spacing w:before="60" w:after="120"/>
              <w:ind w:right="130"/>
              <w:jc w:val="both"/>
              <w:rPr>
                <w:rFonts w:ascii="Times New Roman" w:hAnsi="Times New Roman"/>
                <w:i/>
              </w:rPr>
            </w:pPr>
            <w:r w:rsidRPr="00CF1987">
              <w:rPr>
                <w:rFonts w:ascii="Times New Roman" w:hAnsi="Times New Roman"/>
                <w:i/>
              </w:rPr>
              <w:t>[If applicable] I consent to being audio recorded</w:t>
            </w:r>
          </w:p>
        </w:tc>
        <w:tc>
          <w:tcPr>
            <w:tcW w:w="1710" w:type="dxa"/>
          </w:tcPr>
          <w:p w14:paraId="1F122F00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57EF97A" wp14:editId="6AC83894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60960</wp:posOffset>
                      </wp:positionV>
                      <wp:extent cx="539750" cy="288290"/>
                      <wp:effectExtent l="0" t="0" r="0" b="0"/>
                      <wp:wrapNone/>
                      <wp:docPr id="33" name="Text Box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FFCBEE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57EF97A" id="Text Box 66" o:spid="_x0000_s1060" type="#_x0000_t202" style="position:absolute;margin-left:0;margin-top:4.8pt;width:42.5pt;height:22.7pt;z-index:251697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">
                      <v:textbox>
                        <w:txbxContent>
                          <w:p w14:paraId="79FFCBEE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245B6B8C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38081CCC" w14:textId="77777777" w:rsidR="00995612" w:rsidRPr="00CF1987" w:rsidRDefault="00995612" w:rsidP="00671571">
            <w:pPr>
              <w:tabs>
                <w:tab w:val="left" w:pos="0"/>
              </w:tabs>
              <w:spacing w:before="60" w:after="60"/>
              <w:ind w:right="1557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9</w:t>
            </w:r>
          </w:p>
        </w:tc>
        <w:tc>
          <w:tcPr>
            <w:tcW w:w="6490" w:type="dxa"/>
          </w:tcPr>
          <w:p w14:paraId="2A459C25" w14:textId="77777777" w:rsidR="00995612" w:rsidRPr="00CF1987" w:rsidRDefault="00995612" w:rsidP="00995612">
            <w:pPr>
              <w:tabs>
                <w:tab w:val="left" w:pos="6511"/>
              </w:tabs>
              <w:spacing w:before="60" w:after="120"/>
              <w:ind w:right="130"/>
              <w:jc w:val="both"/>
              <w:rPr>
                <w:rFonts w:ascii="Times New Roman" w:hAnsi="Times New Roman"/>
                <w:i/>
              </w:rPr>
            </w:pPr>
            <w:r w:rsidRPr="00CF1987">
              <w:rPr>
                <w:rFonts w:ascii="Times New Roman" w:hAnsi="Times New Roman"/>
                <w:i/>
              </w:rPr>
              <w:t>[If applicable] I consent to being video recorded</w:t>
            </w:r>
          </w:p>
        </w:tc>
        <w:tc>
          <w:tcPr>
            <w:tcW w:w="1710" w:type="dxa"/>
          </w:tcPr>
          <w:p w14:paraId="4B840FB5" w14:textId="77777777" w:rsidR="00995612" w:rsidRPr="00CF1987" w:rsidRDefault="00995612" w:rsidP="00995612">
            <w:pPr>
              <w:spacing w:before="60" w:after="60"/>
              <w:ind w:right="1557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4DEB83EA" wp14:editId="1E2F6EAB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43180</wp:posOffset>
                      </wp:positionV>
                      <wp:extent cx="539750" cy="288290"/>
                      <wp:effectExtent l="0" t="0" r="0" b="0"/>
                      <wp:wrapNone/>
                      <wp:docPr id="34" name="Text Box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161878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DEB83EA" id="Text Box 67" o:spid="_x0000_s1061" type="#_x0000_t202" style="position:absolute;margin-left:0;margin-top:3.4pt;width:42.5pt;height:22.7pt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">
                      <v:textbox>
                        <w:txbxContent>
                          <w:p w14:paraId="4C161878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59DD57A0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623996B3" w14:textId="77777777" w:rsidR="00995612" w:rsidRPr="00CF1987" w:rsidRDefault="00995612" w:rsidP="00671571">
            <w:pPr>
              <w:spacing w:before="60" w:after="60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10</w:t>
            </w:r>
          </w:p>
        </w:tc>
        <w:tc>
          <w:tcPr>
            <w:tcW w:w="6490" w:type="dxa"/>
          </w:tcPr>
          <w:p w14:paraId="56573DBF" w14:textId="1C45B361" w:rsidR="00995612" w:rsidRPr="00CF1987" w:rsidRDefault="00995612" w:rsidP="00995612">
            <w:pPr>
              <w:tabs>
                <w:tab w:val="left" w:pos="6250"/>
              </w:tabs>
              <w:spacing w:before="60" w:after="120"/>
              <w:ind w:right="130"/>
              <w:jc w:val="both"/>
              <w:rPr>
                <w:rFonts w:ascii="Times New Roman" w:hAnsi="Times New Roman"/>
                <w:i/>
              </w:rPr>
            </w:pPr>
            <w:r w:rsidRPr="00CF1987">
              <w:rPr>
                <w:rFonts w:ascii="Times New Roman" w:hAnsi="Times New Roman"/>
                <w:i/>
              </w:rPr>
              <w:t>[If applicable] I consent to having my photo taken</w:t>
            </w:r>
          </w:p>
        </w:tc>
        <w:tc>
          <w:tcPr>
            <w:tcW w:w="1710" w:type="dxa"/>
          </w:tcPr>
          <w:p w14:paraId="6BE8B7BA" w14:textId="19112840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356CEFA" wp14:editId="1CB554FD">
                      <wp:simplePos x="0" y="0"/>
                      <wp:positionH relativeFrom="margin">
                        <wp:posOffset>281453</wp:posOffset>
                      </wp:positionH>
                      <wp:positionV relativeFrom="paragraph">
                        <wp:posOffset>70322</wp:posOffset>
                      </wp:positionV>
                      <wp:extent cx="539750" cy="288290"/>
                      <wp:effectExtent l="0" t="0" r="0" b="0"/>
                      <wp:wrapNone/>
                      <wp:docPr id="35" name="Text Box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72D354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356CEFA" id="Text Box 68" o:spid="_x0000_s1062" type="#_x0000_t202" style="position:absolute;left:0;text-align:left;margin-left:22.15pt;margin-top:5.55pt;width:42.5pt;height:22.7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">
                      <v:textbox>
                        <w:txbxContent>
                          <w:p w14:paraId="7D72D354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463A0F0D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1B77751C" w14:textId="77777777" w:rsidR="00995612" w:rsidRPr="00CF1987" w:rsidRDefault="00995612" w:rsidP="00671571">
            <w:pPr>
              <w:spacing w:before="60" w:after="60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lastRenderedPageBreak/>
              <w:t>11</w:t>
            </w:r>
          </w:p>
        </w:tc>
        <w:tc>
          <w:tcPr>
            <w:tcW w:w="6490" w:type="dxa"/>
          </w:tcPr>
          <w:p w14:paraId="50D480CC" w14:textId="77777777" w:rsidR="00995612" w:rsidRPr="00CF1987" w:rsidRDefault="00995612" w:rsidP="00995612">
            <w:pPr>
              <w:tabs>
                <w:tab w:val="left" w:pos="6250"/>
              </w:tabs>
              <w:spacing w:before="60" w:after="120"/>
              <w:ind w:right="130"/>
              <w:jc w:val="both"/>
              <w:rPr>
                <w:rFonts w:ascii="Times New Roman" w:hAnsi="Times New Roman"/>
                <w:i/>
              </w:rPr>
            </w:pPr>
            <w:r w:rsidRPr="00CF1987">
              <w:rPr>
                <w:rFonts w:ascii="Times New Roman" w:hAnsi="Times New Roman"/>
                <w:i/>
              </w:rPr>
              <w:t>[If applicable] I understand how audio recordings / videos / photos will be used in research outputs [please delete as appropriate]</w:t>
            </w:r>
          </w:p>
        </w:tc>
        <w:tc>
          <w:tcPr>
            <w:tcW w:w="1710" w:type="dxa"/>
          </w:tcPr>
          <w:p w14:paraId="035DF2D9" w14:textId="75BE1AA5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CDB43F0" wp14:editId="738A3098">
                      <wp:simplePos x="0" y="0"/>
                      <wp:positionH relativeFrom="column">
                        <wp:posOffset>296500</wp:posOffset>
                      </wp:positionH>
                      <wp:positionV relativeFrom="paragraph">
                        <wp:posOffset>246794</wp:posOffset>
                      </wp:positionV>
                      <wp:extent cx="539750" cy="288290"/>
                      <wp:effectExtent l="0" t="0" r="0" b="0"/>
                      <wp:wrapNone/>
                      <wp:docPr id="36" name="Text Box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195CD4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CDB43F0" id="Text Box 69" o:spid="_x0000_s1063" type="#_x0000_t202" style="position:absolute;left:0;text-align:left;margin-left:23.35pt;margin-top:19.45pt;width:42.5pt;height:22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WkCLgIAAFk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">
                      <v:textbox>
                        <w:txbxContent>
                          <w:p w14:paraId="73195CD4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95612" w:rsidRPr="00CF1987" w14:paraId="0B7FE45E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3C60439C" w14:textId="77777777" w:rsidR="00995612" w:rsidRPr="00CF1987" w:rsidRDefault="00995612" w:rsidP="00671571">
            <w:pPr>
              <w:spacing w:before="60" w:after="60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12a</w:t>
            </w:r>
          </w:p>
        </w:tc>
        <w:tc>
          <w:tcPr>
            <w:tcW w:w="6490" w:type="dxa"/>
          </w:tcPr>
          <w:p w14:paraId="540E8200" w14:textId="77777777" w:rsidR="00995612" w:rsidRPr="00CF1987" w:rsidRDefault="00995612" w:rsidP="00995612">
            <w:pPr>
              <w:tabs>
                <w:tab w:val="left" w:pos="6250"/>
              </w:tabs>
              <w:spacing w:before="60" w:after="120"/>
              <w:ind w:right="130"/>
              <w:jc w:val="both"/>
              <w:rPr>
                <w:rFonts w:ascii="Times New Roman" w:hAnsi="Times New Roman"/>
                <w:i/>
              </w:rPr>
            </w:pPr>
            <w:r w:rsidRPr="00CF1987">
              <w:rPr>
                <w:rFonts w:ascii="Times New Roman" w:hAnsi="Times New Roman"/>
                <w:i/>
              </w:rPr>
              <w:t xml:space="preserve">[if applicable] I agree to the use of direct quotes, attributed to my name, in research outputs </w:t>
            </w:r>
            <w:r w:rsidRPr="00CF1987">
              <w:rPr>
                <w:rFonts w:ascii="Times New Roman" w:hAnsi="Times New Roman"/>
                <w:b/>
                <w:i/>
              </w:rPr>
              <w:t>OR</w:t>
            </w:r>
          </w:p>
        </w:tc>
        <w:tc>
          <w:tcPr>
            <w:tcW w:w="1710" w:type="dxa"/>
          </w:tcPr>
          <w:p w14:paraId="4B9E1B08" w14:textId="297E8B24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5D18ACA0" wp14:editId="17772A63">
                      <wp:simplePos x="0" y="0"/>
                      <wp:positionH relativeFrom="margin">
                        <wp:posOffset>294669</wp:posOffset>
                      </wp:positionH>
                      <wp:positionV relativeFrom="paragraph">
                        <wp:posOffset>90791</wp:posOffset>
                      </wp:positionV>
                      <wp:extent cx="539750" cy="288290"/>
                      <wp:effectExtent l="0" t="0" r="0" b="0"/>
                      <wp:wrapNone/>
                      <wp:docPr id="37" name="Text Box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2C9A80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D18ACA0" id="Text Box 70" o:spid="_x0000_s1064" type="#_x0000_t202" style="position:absolute;left:0;text-align:left;margin-left:23.2pt;margin-top:7.15pt;width:42.5pt;height:22.7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">
                      <v:textbox>
                        <w:txbxContent>
                          <w:p w14:paraId="5C2C9A80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95612" w:rsidRPr="00CF1987" w14:paraId="2EC14E24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44689130" w14:textId="77777777" w:rsidR="00995612" w:rsidRPr="00CF1987" w:rsidRDefault="00995612" w:rsidP="00671571">
            <w:pPr>
              <w:spacing w:before="60" w:after="60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12 b</w:t>
            </w:r>
          </w:p>
        </w:tc>
        <w:tc>
          <w:tcPr>
            <w:tcW w:w="6490" w:type="dxa"/>
          </w:tcPr>
          <w:p w14:paraId="7A96AA43" w14:textId="77777777" w:rsidR="00995612" w:rsidRPr="00CF1987" w:rsidRDefault="00995612" w:rsidP="00995612">
            <w:pPr>
              <w:tabs>
                <w:tab w:val="left" w:pos="6250"/>
              </w:tabs>
              <w:spacing w:before="60" w:after="12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  <w:i/>
              </w:rPr>
              <w:t xml:space="preserve">[if applicable] I agree to the use of </w:t>
            </w:r>
            <w:proofErr w:type="spellStart"/>
            <w:r w:rsidRPr="00CF1987">
              <w:rPr>
                <w:rFonts w:ascii="Times New Roman" w:hAnsi="Times New Roman"/>
                <w:i/>
              </w:rPr>
              <w:t>pseudonymised</w:t>
            </w:r>
            <w:proofErr w:type="spellEnd"/>
            <w:r w:rsidRPr="00CF1987">
              <w:rPr>
                <w:rFonts w:ascii="Times New Roman" w:hAnsi="Times New Roman"/>
                <w:i/>
              </w:rPr>
              <w:t xml:space="preserve"> quotes in research outputs</w:t>
            </w:r>
            <w:r w:rsidRPr="00CF1987">
              <w:rPr>
                <w:rFonts w:ascii="Times New Roman" w:hAnsi="Times New Roman"/>
              </w:rPr>
              <w:t xml:space="preserve">  </w:t>
            </w:r>
            <w:r w:rsidRPr="00CF1987">
              <w:rPr>
                <w:rFonts w:ascii="Times New Roman" w:hAnsi="Times New Roman"/>
                <w:b/>
                <w:i/>
              </w:rPr>
              <w:t>OR</w:t>
            </w:r>
          </w:p>
        </w:tc>
        <w:tc>
          <w:tcPr>
            <w:tcW w:w="1710" w:type="dxa"/>
          </w:tcPr>
          <w:p w14:paraId="010EC5A7" w14:textId="4536E9CD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  <w:lang w:eastAsia="en-GB"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1A16F85" wp14:editId="51A1D27C">
                      <wp:simplePos x="0" y="0"/>
                      <wp:positionH relativeFrom="column">
                        <wp:posOffset>278130</wp:posOffset>
                      </wp:positionH>
                      <wp:positionV relativeFrom="paragraph">
                        <wp:posOffset>36830</wp:posOffset>
                      </wp:positionV>
                      <wp:extent cx="539750" cy="288290"/>
                      <wp:effectExtent l="0" t="0" r="0" b="0"/>
                      <wp:wrapNone/>
                      <wp:docPr id="38" name="Text Box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86C30F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1A16F85" id="Text Box 58" o:spid="_x0000_s1065" type="#_x0000_t202" style="position:absolute;left:0;text-align:left;margin-left:21.9pt;margin-top:2.9pt;width:42.5pt;height:22.7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">
                      <v:textbox>
                        <w:txbxContent>
                          <w:p w14:paraId="6A86C30F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95612" w:rsidRPr="00CF1987" w14:paraId="28DA1FD2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48DF96F1" w14:textId="77777777" w:rsidR="00995612" w:rsidRPr="00CF1987" w:rsidRDefault="00995612" w:rsidP="00671571">
            <w:pPr>
              <w:widowControl w:val="0"/>
              <w:spacing w:before="60" w:after="60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12 c</w:t>
            </w:r>
          </w:p>
        </w:tc>
        <w:tc>
          <w:tcPr>
            <w:tcW w:w="6490" w:type="dxa"/>
          </w:tcPr>
          <w:p w14:paraId="44AE750D" w14:textId="77777777" w:rsidR="00995612" w:rsidRPr="00CF1987" w:rsidRDefault="00995612" w:rsidP="00995612">
            <w:pPr>
              <w:pStyle w:val="Body"/>
              <w:tabs>
                <w:tab w:val="left" w:pos="6250"/>
              </w:tabs>
              <w:spacing w:before="60" w:after="120"/>
              <w:ind w:right="130"/>
              <w:jc w:val="both"/>
              <w:rPr>
                <w:rFonts w:ascii="Times New Roman" w:hAnsi="Times New Roman"/>
                <w:i/>
                <w:color w:val="auto"/>
              </w:rPr>
            </w:pPr>
            <w:r w:rsidRPr="00CF1987">
              <w:rPr>
                <w:rFonts w:ascii="Times New Roman" w:hAnsi="Times New Roman"/>
                <w:i/>
              </w:rPr>
              <w:t xml:space="preserve">[if applicable] I agree to the use of anonymised quotes in research outputs </w:t>
            </w:r>
            <w:r w:rsidRPr="00CF1987">
              <w:rPr>
                <w:rFonts w:ascii="Times New Roman" w:hAnsi="Times New Roman"/>
                <w:b/>
                <w:i/>
              </w:rPr>
              <w:t>OR</w:t>
            </w:r>
          </w:p>
        </w:tc>
        <w:tc>
          <w:tcPr>
            <w:tcW w:w="1710" w:type="dxa"/>
          </w:tcPr>
          <w:p w14:paraId="73CD5F9E" w14:textId="66B448D8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  <w:lang w:eastAsia="en-GB"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25068846" wp14:editId="4814B391">
                      <wp:simplePos x="0" y="0"/>
                      <wp:positionH relativeFrom="column">
                        <wp:posOffset>307015</wp:posOffset>
                      </wp:positionH>
                      <wp:positionV relativeFrom="paragraph">
                        <wp:posOffset>70765</wp:posOffset>
                      </wp:positionV>
                      <wp:extent cx="539750" cy="288290"/>
                      <wp:effectExtent l="0" t="0" r="0" b="0"/>
                      <wp:wrapNone/>
                      <wp:docPr id="40" name="Text Box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F2D751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5068846" id="_x0000_s1066" type="#_x0000_t202" style="position:absolute;left:0;text-align:left;margin-left:24.15pt;margin-top:5.55pt;width:42.5pt;height:22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">
                      <v:textbox>
                        <w:txbxContent>
                          <w:p w14:paraId="4EF2D751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95612" w:rsidRPr="00CF1987" w14:paraId="4AD3CFF9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530372A9" w14:textId="77777777" w:rsidR="00995612" w:rsidRPr="00CF1987" w:rsidRDefault="00995612" w:rsidP="00671571">
            <w:pPr>
              <w:widowControl w:val="0"/>
              <w:spacing w:before="60" w:after="60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12d</w:t>
            </w:r>
          </w:p>
        </w:tc>
        <w:tc>
          <w:tcPr>
            <w:tcW w:w="6490" w:type="dxa"/>
          </w:tcPr>
          <w:p w14:paraId="4652A026" w14:textId="77777777" w:rsidR="00995612" w:rsidRPr="00CF1987" w:rsidRDefault="00995612" w:rsidP="00995612">
            <w:pPr>
              <w:pStyle w:val="Body"/>
              <w:tabs>
                <w:tab w:val="left" w:pos="6250"/>
              </w:tabs>
              <w:spacing w:line="288" w:lineRule="auto"/>
              <w:ind w:right="130"/>
              <w:jc w:val="both"/>
              <w:rPr>
                <w:rFonts w:ascii="Times New Roman" w:hAnsi="Times New Roman"/>
                <w:i/>
                <w:color w:val="auto"/>
              </w:rPr>
            </w:pPr>
            <w:r w:rsidRPr="00CF1987">
              <w:rPr>
                <w:rFonts w:ascii="Times New Roman" w:hAnsi="Times New Roman"/>
                <w:i/>
              </w:rPr>
              <w:t xml:space="preserve">[if applicable]  </w:t>
            </w:r>
            <w:r w:rsidRPr="00CF1987">
              <w:rPr>
                <w:rFonts w:ascii="Times New Roman" w:hAnsi="Times New Roman"/>
                <w:i/>
                <w:color w:val="auto"/>
              </w:rPr>
              <w:t>I do not wish to be directly quoted</w:t>
            </w:r>
          </w:p>
        </w:tc>
        <w:tc>
          <w:tcPr>
            <w:tcW w:w="1710" w:type="dxa"/>
          </w:tcPr>
          <w:p w14:paraId="6AD6BB14" w14:textId="1733E2A6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  <w:lang w:eastAsia="en-GB"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4432E0B0" wp14:editId="5D399751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54891</wp:posOffset>
                      </wp:positionV>
                      <wp:extent cx="539750" cy="288290"/>
                      <wp:effectExtent l="0" t="0" r="0" b="0"/>
                      <wp:wrapNone/>
                      <wp:docPr id="41" name="Text Box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4F4128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432E0B0" id="_x0000_s1067" type="#_x0000_t202" style="position:absolute;left:0;text-align:left;margin-left:22.65pt;margin-top:4.3pt;width:42.5pt;height:22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">
                      <v:textbox>
                        <w:txbxContent>
                          <w:p w14:paraId="594F4128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95612" w:rsidRPr="00CF1987" w14:paraId="39AE5B0C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3ADE57E7" w14:textId="77777777" w:rsidR="00995612" w:rsidRPr="00CF1987" w:rsidRDefault="00995612" w:rsidP="00671571">
            <w:pPr>
              <w:widowControl w:val="0"/>
              <w:spacing w:before="60" w:after="60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13</w:t>
            </w:r>
          </w:p>
        </w:tc>
        <w:tc>
          <w:tcPr>
            <w:tcW w:w="6490" w:type="dxa"/>
          </w:tcPr>
          <w:p w14:paraId="7EDF0797" w14:textId="77777777" w:rsidR="00995612" w:rsidRPr="00CF1987" w:rsidRDefault="00995612" w:rsidP="00995612">
            <w:pPr>
              <w:pStyle w:val="Body"/>
              <w:tabs>
                <w:tab w:val="left" w:pos="6250"/>
              </w:tabs>
              <w:spacing w:line="288" w:lineRule="auto"/>
              <w:ind w:right="130"/>
              <w:jc w:val="both"/>
              <w:rPr>
                <w:rFonts w:ascii="Times New Roman" w:hAnsi="Times New Roman"/>
                <w:color w:val="auto"/>
                <w:lang w:val="en-US"/>
              </w:rPr>
            </w:pPr>
            <w:r w:rsidRPr="00CF1987">
              <w:rPr>
                <w:rFonts w:ascii="Times New Roman" w:hAnsi="Times New Roman"/>
                <w:color w:val="auto"/>
              </w:rPr>
              <w:t xml:space="preserve">I </w:t>
            </w:r>
            <w:r w:rsidRPr="00CF1987">
              <w:rPr>
                <w:rFonts w:ascii="Times New Roman" w:hAnsi="Times New Roman"/>
                <w:color w:val="auto"/>
                <w:lang w:val="en-US"/>
              </w:rPr>
              <w:t xml:space="preserve">agree to take part in the study </w:t>
            </w:r>
          </w:p>
          <w:p w14:paraId="4D33216B" w14:textId="77777777" w:rsidR="00995612" w:rsidRPr="00CF1987" w:rsidRDefault="00995612" w:rsidP="00995612">
            <w:pPr>
              <w:pStyle w:val="Body"/>
              <w:tabs>
                <w:tab w:val="left" w:pos="6250"/>
              </w:tabs>
              <w:spacing w:line="288" w:lineRule="auto"/>
              <w:ind w:right="130"/>
              <w:jc w:val="both"/>
              <w:rPr>
                <w:rFonts w:ascii="Times New Roman" w:hAnsi="Times New Roman"/>
              </w:rPr>
            </w:pPr>
          </w:p>
        </w:tc>
        <w:tc>
          <w:tcPr>
            <w:tcW w:w="1710" w:type="dxa"/>
          </w:tcPr>
          <w:p w14:paraId="3D95DF90" w14:textId="77777777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8711F1A" wp14:editId="056EEFDF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77943</wp:posOffset>
                      </wp:positionV>
                      <wp:extent cx="539750" cy="288290"/>
                      <wp:effectExtent l="0" t="0" r="12700" b="16510"/>
                      <wp:wrapNone/>
                      <wp:docPr id="42" name="Text Box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76EC77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8711F1A" id="_x0000_s1068" type="#_x0000_t202" style="position:absolute;left:0;text-align:left;margin-left:23.2pt;margin-top:6.15pt;width:42.5pt;height:22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">
                      <v:textbox>
                        <w:txbxContent>
                          <w:p w14:paraId="5E76EC77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95612" w:rsidRPr="00CF1987" w14:paraId="1D2B147E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70E7BCFD" w14:textId="77777777" w:rsidR="00995612" w:rsidRPr="00CF1987" w:rsidRDefault="00995612" w:rsidP="00671571">
            <w:pPr>
              <w:tabs>
                <w:tab w:val="left" w:pos="6511"/>
              </w:tabs>
              <w:spacing w:before="60" w:after="120"/>
              <w:ind w:right="-45"/>
              <w:rPr>
                <w:rFonts w:ascii="Times New Roman" w:hAnsi="Times New Roman"/>
                <w:b/>
              </w:rPr>
            </w:pPr>
            <w:r w:rsidRPr="00CF1987">
              <w:rPr>
                <w:rFonts w:ascii="Times New Roman" w:hAnsi="Times New Roman"/>
                <w:b/>
              </w:rPr>
              <w:t>Optional:</w:t>
            </w:r>
          </w:p>
          <w:p w14:paraId="054A29C1" w14:textId="77777777" w:rsidR="00995612" w:rsidRPr="00CF1987" w:rsidRDefault="00995612" w:rsidP="00671571">
            <w:pPr>
              <w:tabs>
                <w:tab w:val="left" w:pos="6511"/>
              </w:tabs>
              <w:spacing w:before="60" w:after="120"/>
              <w:ind w:right="-45"/>
              <w:rPr>
                <w:rFonts w:ascii="Times New Roman" w:hAnsi="Times New Roman"/>
                <w:b/>
              </w:rPr>
            </w:pPr>
          </w:p>
        </w:tc>
        <w:tc>
          <w:tcPr>
            <w:tcW w:w="6490" w:type="dxa"/>
          </w:tcPr>
          <w:p w14:paraId="09307DB3" w14:textId="77777777" w:rsidR="00995612" w:rsidRPr="00CF1987" w:rsidRDefault="00995612" w:rsidP="00995612">
            <w:pPr>
              <w:tabs>
                <w:tab w:val="left" w:pos="6250"/>
              </w:tabs>
              <w:spacing w:before="60" w:after="6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</w:rPr>
              <w:t>I agree for research data collected in this study to be given to researchers, including those working outside of Sri Lanka, to be used in other research studies. I understand that any data that leave the research group will be anonymised so that I cannot be identified.</w:t>
            </w:r>
          </w:p>
        </w:tc>
        <w:tc>
          <w:tcPr>
            <w:tcW w:w="1710" w:type="dxa"/>
          </w:tcPr>
          <w:p w14:paraId="2452F26D" w14:textId="77777777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  <w:lang w:eastAsia="en-GB"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2F671CC8" wp14:editId="0BF4F1A4">
                      <wp:simplePos x="0" y="0"/>
                      <wp:positionH relativeFrom="column">
                        <wp:posOffset>280050</wp:posOffset>
                      </wp:positionH>
                      <wp:positionV relativeFrom="paragraph">
                        <wp:posOffset>300045</wp:posOffset>
                      </wp:positionV>
                      <wp:extent cx="539750" cy="288290"/>
                      <wp:effectExtent l="0" t="0" r="12700" b="16510"/>
                      <wp:wrapNone/>
                      <wp:docPr id="43" name="Text Box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0052B7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F671CC8" id="Text Box 59" o:spid="_x0000_s1069" type="#_x0000_t202" style="position:absolute;left:0;text-align:left;margin-left:22.05pt;margin-top:23.65pt;width:42.5pt;height:22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">
                      <v:textbox>
                        <w:txbxContent>
                          <w:p w14:paraId="130052B7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95612" w:rsidRPr="00CF1987" w14:paraId="14B381F2" w14:textId="77777777" w:rsidTr="00671571">
        <w:trPr>
          <w:trHeight w:val="674"/>
        </w:trPr>
        <w:tc>
          <w:tcPr>
            <w:tcW w:w="1070" w:type="dxa"/>
            <w:vAlign w:val="center"/>
          </w:tcPr>
          <w:p w14:paraId="18BDF7E6" w14:textId="77777777" w:rsidR="00995612" w:rsidRPr="00CF1987" w:rsidRDefault="00995612" w:rsidP="00671571">
            <w:pPr>
              <w:tabs>
                <w:tab w:val="left" w:pos="6511"/>
              </w:tabs>
              <w:spacing w:before="60" w:after="120"/>
              <w:ind w:right="-45"/>
              <w:rPr>
                <w:rFonts w:ascii="Times New Roman" w:hAnsi="Times New Roman"/>
                <w:b/>
              </w:rPr>
            </w:pPr>
            <w:r w:rsidRPr="00CF1987">
              <w:rPr>
                <w:rFonts w:ascii="Times New Roman" w:hAnsi="Times New Roman"/>
                <w:b/>
              </w:rPr>
              <w:t>Optional:</w:t>
            </w:r>
          </w:p>
          <w:p w14:paraId="4ADBE907" w14:textId="77777777" w:rsidR="00995612" w:rsidRPr="00CF1987" w:rsidRDefault="00995612" w:rsidP="00671571">
            <w:pPr>
              <w:spacing w:before="60" w:after="60"/>
              <w:ind w:right="1557"/>
              <w:rPr>
                <w:rFonts w:ascii="Times New Roman" w:hAnsi="Times New Roman"/>
              </w:rPr>
            </w:pPr>
          </w:p>
        </w:tc>
        <w:tc>
          <w:tcPr>
            <w:tcW w:w="6490" w:type="dxa"/>
          </w:tcPr>
          <w:p w14:paraId="71878D67" w14:textId="77777777" w:rsidR="00995612" w:rsidRPr="00CF1987" w:rsidRDefault="00995612" w:rsidP="00995612">
            <w:pPr>
              <w:tabs>
                <w:tab w:val="left" w:pos="6250"/>
              </w:tabs>
              <w:spacing w:before="60" w:after="120"/>
              <w:ind w:right="130"/>
              <w:jc w:val="both"/>
              <w:rPr>
                <w:rFonts w:ascii="Times New Roman" w:hAnsi="Times New Roman"/>
              </w:rPr>
            </w:pPr>
            <w:r w:rsidRPr="00CF1987">
              <w:rPr>
                <w:rFonts w:ascii="Times New Roman" w:hAnsi="Times New Roman"/>
                <w:iCs/>
                <w:color w:val="000000"/>
                <w:lang w:eastAsia="en-GB"/>
              </w:rPr>
              <w:t xml:space="preserve">I agree that my personal contact details can be retained </w:t>
            </w:r>
            <w:r w:rsidRPr="00CF1987">
              <w:rPr>
                <w:rFonts w:ascii="Times New Roman" w:hAnsi="Times New Roman"/>
              </w:rPr>
              <w:t>in a secure database so that the researchers can contact me about future studies.</w:t>
            </w:r>
          </w:p>
        </w:tc>
        <w:tc>
          <w:tcPr>
            <w:tcW w:w="1710" w:type="dxa"/>
          </w:tcPr>
          <w:p w14:paraId="78489CC7" w14:textId="77777777" w:rsidR="00995612" w:rsidRPr="00CF1987" w:rsidRDefault="00995612" w:rsidP="00995612">
            <w:pPr>
              <w:spacing w:before="60" w:after="60"/>
              <w:ind w:right="1557"/>
              <w:jc w:val="center"/>
              <w:rPr>
                <w:rFonts w:ascii="Times New Roman" w:hAnsi="Times New Roman"/>
                <w:noProof/>
              </w:rPr>
            </w:pPr>
            <w:r w:rsidRPr="00CF1987">
              <w:rPr>
                <w:rFonts w:ascii="Times New Roman" w:hAnsi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10D71BAC" wp14:editId="4EE6D9D3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44" name="Text Box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36DEFD" w14:textId="77777777" w:rsidR="001D6980" w:rsidRDefault="001D6980" w:rsidP="0099561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0D71BAC" id="_x0000_s1070" type="#_x0000_t202" style="position:absolute;left:0;text-align:left;margin-left:23.2pt;margin-top:4.6pt;width:42.5pt;height:22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">
                      <v:textbox>
                        <w:txbxContent>
                          <w:p w14:paraId="4736DEFD" w14:textId="77777777" w:rsidR="001D6980" w:rsidRDefault="001D6980" w:rsidP="0099561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458CD9EF" w14:textId="7E3576BC" w:rsidR="00995612" w:rsidRPr="00CF1987" w:rsidRDefault="00995612" w:rsidP="00995612">
      <w:pPr>
        <w:tabs>
          <w:tab w:val="left" w:pos="-2268"/>
        </w:tabs>
        <w:rPr>
          <w:rFonts w:ascii="Times New Roman" w:hAnsi="Times New Roman"/>
        </w:rPr>
      </w:pPr>
    </w:p>
    <w:p w14:paraId="4791886E" w14:textId="77777777" w:rsidR="00995612" w:rsidRPr="00CF1987" w:rsidRDefault="00995612" w:rsidP="00995612">
      <w:pPr>
        <w:tabs>
          <w:tab w:val="left" w:pos="-2268"/>
        </w:tabs>
        <w:rPr>
          <w:rFonts w:ascii="Times New Roman" w:hAnsi="Times New Roman"/>
        </w:rPr>
      </w:pPr>
    </w:p>
    <w:p w14:paraId="352BBF4D" w14:textId="6D5F7209" w:rsidR="00995612" w:rsidRPr="00CF1987" w:rsidRDefault="00995612" w:rsidP="00995612">
      <w:pPr>
        <w:rPr>
          <w:rFonts w:ascii="Times New Roman" w:hAnsi="Times New Roman"/>
          <w:u w:val="single" w:color="000000" w:themeColor="text1"/>
        </w:rPr>
      </w:pP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</w:rPr>
        <w:tab/>
      </w:r>
      <w:proofErr w:type="spellStart"/>
      <w:proofErr w:type="gramStart"/>
      <w:r w:rsidRPr="00CF1987">
        <w:rPr>
          <w:rFonts w:ascii="Times New Roman" w:hAnsi="Times New Roman"/>
          <w:color w:val="D9D9D9" w:themeColor="background1" w:themeShade="D9"/>
          <w:u w:val="single" w:color="000000" w:themeColor="text1"/>
        </w:rPr>
        <w:t>dd</w:t>
      </w:r>
      <w:proofErr w:type="spellEnd"/>
      <w:proofErr w:type="gramEnd"/>
      <w:r w:rsidRPr="00CF1987">
        <w:rPr>
          <w:rFonts w:ascii="Times New Roman" w:hAnsi="Times New Roman"/>
          <w:color w:val="D9D9D9" w:themeColor="background1" w:themeShade="D9"/>
          <w:u w:val="single" w:color="000000" w:themeColor="text1"/>
        </w:rPr>
        <w:t xml:space="preserve"> / mm / </w:t>
      </w:r>
      <w:proofErr w:type="spellStart"/>
      <w:r w:rsidRPr="00CF1987">
        <w:rPr>
          <w:rFonts w:ascii="Times New Roman" w:hAnsi="Times New Roman"/>
          <w:color w:val="D9D9D9" w:themeColor="background1" w:themeShade="D9"/>
          <w:u w:val="single" w:color="000000" w:themeColor="text1"/>
        </w:rPr>
        <w:t>yyyy</w:t>
      </w:r>
      <w:proofErr w:type="spellEnd"/>
      <w:r w:rsidRPr="00CF1987">
        <w:rPr>
          <w:rFonts w:ascii="Times New Roman" w:hAnsi="Times New Roman"/>
          <w:u w:color="000000" w:themeColor="text1"/>
        </w:rPr>
        <w:tab/>
      </w:r>
      <w:r w:rsidRPr="00CF1987">
        <w:rPr>
          <w:rFonts w:ascii="Times New Roman" w:hAnsi="Times New Roman"/>
          <w:u w:val="single" w:color="000000" w:themeColor="text1"/>
        </w:rPr>
        <w:tab/>
      </w:r>
      <w:r w:rsidRPr="00CF1987">
        <w:rPr>
          <w:rFonts w:ascii="Times New Roman" w:hAnsi="Times New Roman"/>
          <w:u w:val="single" w:color="000000" w:themeColor="text1"/>
        </w:rPr>
        <w:tab/>
      </w:r>
    </w:p>
    <w:p w14:paraId="6A56B08E" w14:textId="77777777" w:rsidR="00995612" w:rsidRPr="00CF1987" w:rsidRDefault="00995612" w:rsidP="00995612">
      <w:pPr>
        <w:rPr>
          <w:rFonts w:ascii="Times New Roman" w:hAnsi="Times New Roman"/>
        </w:rPr>
      </w:pPr>
      <w:r w:rsidRPr="00CF1987">
        <w:rPr>
          <w:rFonts w:ascii="Times New Roman" w:hAnsi="Times New Roman"/>
        </w:rPr>
        <w:t>Name of Participant</w:t>
      </w:r>
      <w:r w:rsidRPr="00CF1987">
        <w:rPr>
          <w:rFonts w:ascii="Times New Roman" w:hAnsi="Times New Roman"/>
        </w:rPr>
        <w:tab/>
      </w:r>
      <w:r w:rsidRPr="00CF1987">
        <w:rPr>
          <w:rFonts w:ascii="Times New Roman" w:hAnsi="Times New Roman"/>
        </w:rPr>
        <w:tab/>
      </w:r>
      <w:r w:rsidRPr="00CF1987">
        <w:rPr>
          <w:rFonts w:ascii="Times New Roman" w:hAnsi="Times New Roman"/>
        </w:rPr>
        <w:tab/>
        <w:t>Date</w:t>
      </w:r>
      <w:r w:rsidRPr="00CF1987">
        <w:rPr>
          <w:rFonts w:ascii="Times New Roman" w:hAnsi="Times New Roman"/>
        </w:rPr>
        <w:tab/>
      </w:r>
      <w:r w:rsidRPr="00CF1987">
        <w:rPr>
          <w:rFonts w:ascii="Times New Roman" w:hAnsi="Times New Roman"/>
        </w:rPr>
        <w:tab/>
      </w:r>
      <w:r w:rsidRPr="00CF1987">
        <w:rPr>
          <w:rFonts w:ascii="Times New Roman" w:hAnsi="Times New Roman"/>
        </w:rPr>
        <w:tab/>
        <w:t>Signature</w:t>
      </w:r>
    </w:p>
    <w:p w14:paraId="1AC031A6" w14:textId="77777777" w:rsidR="00995612" w:rsidRPr="00CF1987" w:rsidRDefault="00995612" w:rsidP="00995612">
      <w:pPr>
        <w:rPr>
          <w:rFonts w:ascii="Times New Roman" w:hAnsi="Times New Roman"/>
        </w:rPr>
      </w:pPr>
    </w:p>
    <w:p w14:paraId="5A3D5CA8" w14:textId="77777777" w:rsidR="00995612" w:rsidRPr="00CF1987" w:rsidRDefault="00995612" w:rsidP="00995612">
      <w:pPr>
        <w:rPr>
          <w:rFonts w:ascii="Times New Roman" w:hAnsi="Times New Roman"/>
        </w:rPr>
      </w:pPr>
    </w:p>
    <w:p w14:paraId="7F189170" w14:textId="77777777" w:rsidR="00995612" w:rsidRPr="00CF1987" w:rsidRDefault="00995612" w:rsidP="00995612">
      <w:pPr>
        <w:rPr>
          <w:rFonts w:ascii="Times New Roman" w:hAnsi="Times New Roman"/>
          <w:u w:val="single"/>
        </w:rPr>
      </w:pPr>
    </w:p>
    <w:p w14:paraId="6C9071EB" w14:textId="77777777" w:rsidR="00995612" w:rsidRPr="00CF1987" w:rsidRDefault="00995612" w:rsidP="00995612">
      <w:pPr>
        <w:rPr>
          <w:rFonts w:ascii="Times New Roman" w:hAnsi="Times New Roman"/>
        </w:rPr>
      </w:pPr>
    </w:p>
    <w:p w14:paraId="7C6F2480" w14:textId="01A6B83D" w:rsidR="00995612" w:rsidRPr="00CF1987" w:rsidRDefault="00995612" w:rsidP="00995612">
      <w:pPr>
        <w:rPr>
          <w:rFonts w:ascii="Times New Roman" w:hAnsi="Times New Roman"/>
        </w:rPr>
      </w:pP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</w:rPr>
        <w:tab/>
      </w:r>
      <w:proofErr w:type="spellStart"/>
      <w:proofErr w:type="gramStart"/>
      <w:r w:rsidRPr="00CF1987">
        <w:rPr>
          <w:rFonts w:ascii="Times New Roman" w:hAnsi="Times New Roman"/>
          <w:color w:val="D9D9D9" w:themeColor="background1" w:themeShade="D9"/>
          <w:u w:val="single" w:color="000000" w:themeColor="text1"/>
        </w:rPr>
        <w:t>dd</w:t>
      </w:r>
      <w:proofErr w:type="spellEnd"/>
      <w:proofErr w:type="gramEnd"/>
      <w:r w:rsidRPr="00CF1987">
        <w:rPr>
          <w:rFonts w:ascii="Times New Roman" w:hAnsi="Times New Roman"/>
          <w:color w:val="D9D9D9" w:themeColor="background1" w:themeShade="D9"/>
          <w:u w:val="single" w:color="000000" w:themeColor="text1"/>
        </w:rPr>
        <w:t xml:space="preserve"> / mm / </w:t>
      </w:r>
      <w:proofErr w:type="spellStart"/>
      <w:r w:rsidRPr="00CF1987">
        <w:rPr>
          <w:rFonts w:ascii="Times New Roman" w:hAnsi="Times New Roman"/>
          <w:color w:val="D9D9D9" w:themeColor="background1" w:themeShade="D9"/>
          <w:u w:val="single" w:color="000000" w:themeColor="text1"/>
        </w:rPr>
        <w:t>yyyy</w:t>
      </w:r>
      <w:proofErr w:type="spellEnd"/>
      <w:r w:rsidRPr="00CF1987">
        <w:rPr>
          <w:rFonts w:ascii="Times New Roman" w:hAnsi="Times New Roman"/>
        </w:rPr>
        <w:tab/>
      </w:r>
      <w:r w:rsidRPr="00CF1987">
        <w:rPr>
          <w:rFonts w:ascii="Times New Roman" w:hAnsi="Times New Roman"/>
          <w:u w:val="single"/>
        </w:rPr>
        <w:tab/>
      </w:r>
      <w:r w:rsidRPr="00CF1987">
        <w:rPr>
          <w:rFonts w:ascii="Times New Roman" w:hAnsi="Times New Roman"/>
          <w:u w:val="single"/>
        </w:rPr>
        <w:tab/>
      </w:r>
    </w:p>
    <w:p w14:paraId="4ED84480" w14:textId="77777777" w:rsidR="00995612" w:rsidRPr="00CF1987" w:rsidRDefault="00995612" w:rsidP="00995612">
      <w:pPr>
        <w:rPr>
          <w:rFonts w:ascii="Times New Roman" w:hAnsi="Times New Roman"/>
        </w:rPr>
      </w:pPr>
      <w:r w:rsidRPr="00CF1987">
        <w:rPr>
          <w:rFonts w:ascii="Times New Roman" w:hAnsi="Times New Roman"/>
        </w:rPr>
        <w:t>Name of person taking consent</w:t>
      </w:r>
      <w:r w:rsidRPr="00CF1987">
        <w:rPr>
          <w:rFonts w:ascii="Times New Roman" w:hAnsi="Times New Roman"/>
        </w:rPr>
        <w:tab/>
        <w:t>Date</w:t>
      </w:r>
      <w:r w:rsidRPr="00CF1987">
        <w:rPr>
          <w:rFonts w:ascii="Times New Roman" w:hAnsi="Times New Roman"/>
        </w:rPr>
        <w:tab/>
      </w:r>
      <w:r w:rsidRPr="00CF1987">
        <w:rPr>
          <w:rFonts w:ascii="Times New Roman" w:hAnsi="Times New Roman"/>
        </w:rPr>
        <w:tab/>
      </w:r>
      <w:r w:rsidRPr="00CF1987">
        <w:rPr>
          <w:rFonts w:ascii="Times New Roman" w:hAnsi="Times New Roman"/>
        </w:rPr>
        <w:tab/>
        <w:t>Signature</w:t>
      </w:r>
    </w:p>
    <w:p w14:paraId="59C8C208" w14:textId="77777777" w:rsidR="00995612" w:rsidRPr="00CF1987" w:rsidRDefault="00995612" w:rsidP="00995612">
      <w:pPr>
        <w:rPr>
          <w:rFonts w:ascii="Times New Roman" w:hAnsi="Times New Roman"/>
        </w:rPr>
      </w:pPr>
    </w:p>
    <w:p w14:paraId="03BFFC79" w14:textId="276B56A0" w:rsidR="00671571" w:rsidRPr="004B07A1" w:rsidRDefault="00671571" w:rsidP="004B07A1">
      <w:pPr>
        <w:spacing w:after="160" w:line="259" w:lineRule="auto"/>
        <w:rPr>
          <w:rFonts w:ascii="Times New Roman" w:hAnsi="Times New Roman"/>
        </w:rPr>
      </w:pPr>
    </w:p>
    <w:sectPr w:rsidR="00671571" w:rsidRPr="004B07A1" w:rsidSect="008C7799">
      <w:footerReference w:type="default" r:id="rId8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54569E" w14:textId="77777777" w:rsidR="00EC34C4" w:rsidRDefault="00EC34C4" w:rsidP="008C7799">
      <w:r>
        <w:separator/>
      </w:r>
    </w:p>
  </w:endnote>
  <w:endnote w:type="continuationSeparator" w:id="0">
    <w:p w14:paraId="32232672" w14:textId="77777777" w:rsidR="00EC34C4" w:rsidRDefault="00EC34C4" w:rsidP="008C7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20603050405030304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41404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AC85F" w14:textId="7000233C" w:rsidR="001D6980" w:rsidRDefault="001D69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7AA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C59E0F" w14:textId="77777777" w:rsidR="001D6980" w:rsidRDefault="001D6980">
    <w:pPr>
      <w:pStyle w:val="Footer"/>
    </w:pPr>
  </w:p>
  <w:p w14:paraId="1D4D6C1C" w14:textId="77777777" w:rsidR="001D6980" w:rsidRDefault="001D6980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516871" w14:textId="77777777" w:rsidR="00EC34C4" w:rsidRDefault="00EC34C4" w:rsidP="008C7799">
      <w:r>
        <w:separator/>
      </w:r>
    </w:p>
  </w:footnote>
  <w:footnote w:type="continuationSeparator" w:id="0">
    <w:p w14:paraId="6CF4E0D8" w14:textId="77777777" w:rsidR="00EC34C4" w:rsidRDefault="00EC34C4" w:rsidP="008C77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46"/>
    <w:multiLevelType w:val="hybridMultilevel"/>
    <w:tmpl w:val="5329993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47"/>
    <w:multiLevelType w:val="hybridMultilevel"/>
    <w:tmpl w:val="1FBFE8E0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48"/>
    <w:multiLevelType w:val="hybridMultilevel"/>
    <w:tmpl w:val="5092CA7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55"/>
    <w:multiLevelType w:val="hybridMultilevel"/>
    <w:tmpl w:val="45E6D486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56"/>
    <w:multiLevelType w:val="hybridMultilevel"/>
    <w:tmpl w:val="5C10FE20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47D6B51"/>
    <w:multiLevelType w:val="hybridMultilevel"/>
    <w:tmpl w:val="99781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F009E6"/>
    <w:multiLevelType w:val="hybridMultilevel"/>
    <w:tmpl w:val="F6C8FC0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E6450E"/>
    <w:multiLevelType w:val="hybridMultilevel"/>
    <w:tmpl w:val="E5082A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D335EB"/>
    <w:multiLevelType w:val="multilevel"/>
    <w:tmpl w:val="798080BC"/>
    <w:lvl w:ilvl="0">
      <w:start w:val="1"/>
      <w:numFmt w:val="decimal"/>
      <w:pStyle w:val="AAAA1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pStyle w:val="AAAA2"/>
      <w:isLgl/>
      <w:lvlText w:val="%1.%2"/>
      <w:lvlJc w:val="left"/>
      <w:pPr>
        <w:ind w:left="78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>
    <w:nsid w:val="192B35AC"/>
    <w:multiLevelType w:val="multilevel"/>
    <w:tmpl w:val="813C4F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>
    <w:nsid w:val="1A98751B"/>
    <w:multiLevelType w:val="multilevel"/>
    <w:tmpl w:val="D5B650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1BCF1D8A"/>
    <w:multiLevelType w:val="multilevel"/>
    <w:tmpl w:val="F9C6D8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>
    <w:nsid w:val="1C883371"/>
    <w:multiLevelType w:val="hybridMultilevel"/>
    <w:tmpl w:val="87B6DA1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F943791"/>
    <w:multiLevelType w:val="hybridMultilevel"/>
    <w:tmpl w:val="F0882C1C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211732DC"/>
    <w:multiLevelType w:val="hybridMultilevel"/>
    <w:tmpl w:val="9E269B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37BE397A"/>
    <w:multiLevelType w:val="multilevel"/>
    <w:tmpl w:val="3468E0F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6">
    <w:nsid w:val="3CFA05EF"/>
    <w:multiLevelType w:val="hybridMultilevel"/>
    <w:tmpl w:val="7E027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E8A7B7E"/>
    <w:multiLevelType w:val="hybridMultilevel"/>
    <w:tmpl w:val="98D47276"/>
    <w:lvl w:ilvl="0" w:tplc="08AAA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594DFD"/>
    <w:multiLevelType w:val="hybridMultilevel"/>
    <w:tmpl w:val="484C12B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480E0A41"/>
    <w:multiLevelType w:val="hybridMultilevel"/>
    <w:tmpl w:val="2BACD9DC"/>
    <w:lvl w:ilvl="0" w:tplc="8D0812B6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>
    <w:nsid w:val="4FE71F32"/>
    <w:multiLevelType w:val="hybridMultilevel"/>
    <w:tmpl w:val="E4FACFA6"/>
    <w:lvl w:ilvl="0" w:tplc="BC3840A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B425DE"/>
    <w:multiLevelType w:val="multilevel"/>
    <w:tmpl w:val="2988BA42"/>
    <w:lvl w:ilvl="0">
      <w:start w:val="1"/>
      <w:numFmt w:val="decimal"/>
      <w:lvlText w:val="%1."/>
      <w:lvlJc w:val="left"/>
      <w:pPr>
        <w:ind w:left="502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533C7E20"/>
    <w:multiLevelType w:val="hybridMultilevel"/>
    <w:tmpl w:val="BF968176"/>
    <w:lvl w:ilvl="0" w:tplc="31C00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6C6C64"/>
    <w:multiLevelType w:val="hybridMultilevel"/>
    <w:tmpl w:val="6F069A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5E4F94"/>
    <w:multiLevelType w:val="hybridMultilevel"/>
    <w:tmpl w:val="37C4E1AE"/>
    <w:lvl w:ilvl="0" w:tplc="873A543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A040C94"/>
    <w:multiLevelType w:val="hybridMultilevel"/>
    <w:tmpl w:val="5274A65E"/>
    <w:lvl w:ilvl="0" w:tplc="FD789014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C3A6044"/>
    <w:multiLevelType w:val="hybridMultilevel"/>
    <w:tmpl w:val="5B04FC7A"/>
    <w:lvl w:ilvl="0" w:tplc="E206B9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C60ED1"/>
    <w:multiLevelType w:val="hybridMultilevel"/>
    <w:tmpl w:val="143C9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8C64D8E"/>
    <w:multiLevelType w:val="hybridMultilevel"/>
    <w:tmpl w:val="11460CB0"/>
    <w:lvl w:ilvl="0" w:tplc="FD789014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084D12"/>
    <w:multiLevelType w:val="multilevel"/>
    <w:tmpl w:val="813C4F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0">
    <w:nsid w:val="7259114A"/>
    <w:multiLevelType w:val="multilevel"/>
    <w:tmpl w:val="4404D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>
    <w:nsid w:val="756A44A5"/>
    <w:multiLevelType w:val="multilevel"/>
    <w:tmpl w:val="8502147E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2">
    <w:nsid w:val="75BE4AC8"/>
    <w:multiLevelType w:val="hybridMultilevel"/>
    <w:tmpl w:val="238AD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6516178"/>
    <w:multiLevelType w:val="hybridMultilevel"/>
    <w:tmpl w:val="25AEE9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>
    <w:nsid w:val="77344BCE"/>
    <w:multiLevelType w:val="hybridMultilevel"/>
    <w:tmpl w:val="D892084C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>
    <w:nsid w:val="7C0B1244"/>
    <w:multiLevelType w:val="hybridMultilevel"/>
    <w:tmpl w:val="B82A92DE"/>
    <w:lvl w:ilvl="0" w:tplc="734EF6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8"/>
  </w:num>
  <w:num w:numId="3">
    <w:abstractNumId w:val="5"/>
  </w:num>
  <w:num w:numId="4">
    <w:abstractNumId w:val="29"/>
  </w:num>
  <w:num w:numId="5">
    <w:abstractNumId w:val="9"/>
  </w:num>
  <w:num w:numId="6">
    <w:abstractNumId w:val="19"/>
  </w:num>
  <w:num w:numId="7">
    <w:abstractNumId w:val="31"/>
  </w:num>
  <w:num w:numId="8">
    <w:abstractNumId w:val="33"/>
  </w:num>
  <w:num w:numId="9">
    <w:abstractNumId w:val="34"/>
  </w:num>
  <w:num w:numId="10">
    <w:abstractNumId w:val="13"/>
  </w:num>
  <w:num w:numId="11">
    <w:abstractNumId w:val="11"/>
  </w:num>
  <w:num w:numId="12">
    <w:abstractNumId w:val="14"/>
  </w:num>
  <w:num w:numId="13">
    <w:abstractNumId w:val="18"/>
  </w:num>
  <w:num w:numId="14">
    <w:abstractNumId w:val="15"/>
  </w:num>
  <w:num w:numId="15">
    <w:abstractNumId w:val="10"/>
  </w:num>
  <w:num w:numId="16">
    <w:abstractNumId w:val="0"/>
  </w:num>
  <w:num w:numId="17">
    <w:abstractNumId w:val="1"/>
  </w:num>
  <w:num w:numId="18">
    <w:abstractNumId w:val="2"/>
  </w:num>
  <w:num w:numId="19">
    <w:abstractNumId w:val="6"/>
  </w:num>
  <w:num w:numId="20">
    <w:abstractNumId w:val="24"/>
  </w:num>
  <w:num w:numId="21">
    <w:abstractNumId w:val="12"/>
  </w:num>
  <w:num w:numId="22">
    <w:abstractNumId w:val="3"/>
  </w:num>
  <w:num w:numId="23">
    <w:abstractNumId w:val="17"/>
  </w:num>
  <w:num w:numId="24">
    <w:abstractNumId w:val="35"/>
  </w:num>
  <w:num w:numId="25">
    <w:abstractNumId w:val="28"/>
  </w:num>
  <w:num w:numId="26">
    <w:abstractNumId w:val="4"/>
  </w:num>
  <w:num w:numId="27">
    <w:abstractNumId w:val="7"/>
  </w:num>
  <w:num w:numId="28">
    <w:abstractNumId w:val="25"/>
  </w:num>
  <w:num w:numId="29">
    <w:abstractNumId w:val="20"/>
  </w:num>
  <w:num w:numId="30">
    <w:abstractNumId w:val="32"/>
  </w:num>
  <w:num w:numId="31">
    <w:abstractNumId w:val="23"/>
  </w:num>
  <w:num w:numId="32">
    <w:abstractNumId w:val="22"/>
  </w:num>
  <w:num w:numId="33">
    <w:abstractNumId w:val="27"/>
  </w:num>
  <w:num w:numId="34">
    <w:abstractNumId w:val="16"/>
  </w:num>
  <w:num w:numId="35">
    <w:abstractNumId w:val="26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zY2M7c0MzMwNzFX0lEKTi0uzszPAykwrAUAfUnVnCwAAAA="/>
  </w:docVars>
  <w:rsids>
    <w:rsidRoot w:val="001B1243"/>
    <w:rsid w:val="00007B6A"/>
    <w:rsid w:val="00016A17"/>
    <w:rsid w:val="000306BB"/>
    <w:rsid w:val="00047C6F"/>
    <w:rsid w:val="0006033A"/>
    <w:rsid w:val="0006272F"/>
    <w:rsid w:val="000A4684"/>
    <w:rsid w:val="000B6B9D"/>
    <w:rsid w:val="000D0329"/>
    <w:rsid w:val="0011083E"/>
    <w:rsid w:val="0011747E"/>
    <w:rsid w:val="00117B83"/>
    <w:rsid w:val="0012144C"/>
    <w:rsid w:val="00123192"/>
    <w:rsid w:val="00153C95"/>
    <w:rsid w:val="00154C92"/>
    <w:rsid w:val="001559E1"/>
    <w:rsid w:val="001759F6"/>
    <w:rsid w:val="001A5895"/>
    <w:rsid w:val="001B1243"/>
    <w:rsid w:val="001B379E"/>
    <w:rsid w:val="001B4D00"/>
    <w:rsid w:val="001B622A"/>
    <w:rsid w:val="001B693C"/>
    <w:rsid w:val="001C2DC8"/>
    <w:rsid w:val="001C673C"/>
    <w:rsid w:val="001D6980"/>
    <w:rsid w:val="00212413"/>
    <w:rsid w:val="00242659"/>
    <w:rsid w:val="00246F4D"/>
    <w:rsid w:val="0025594F"/>
    <w:rsid w:val="00274D82"/>
    <w:rsid w:val="002A5713"/>
    <w:rsid w:val="002E2E85"/>
    <w:rsid w:val="00367583"/>
    <w:rsid w:val="003809FD"/>
    <w:rsid w:val="003836E4"/>
    <w:rsid w:val="00386793"/>
    <w:rsid w:val="003917AA"/>
    <w:rsid w:val="00396F09"/>
    <w:rsid w:val="00405543"/>
    <w:rsid w:val="00410B15"/>
    <w:rsid w:val="004113E0"/>
    <w:rsid w:val="00413D8D"/>
    <w:rsid w:val="00417064"/>
    <w:rsid w:val="0042498D"/>
    <w:rsid w:val="00431F82"/>
    <w:rsid w:val="00471DA0"/>
    <w:rsid w:val="00494826"/>
    <w:rsid w:val="00496D83"/>
    <w:rsid w:val="004B07A1"/>
    <w:rsid w:val="00547CD9"/>
    <w:rsid w:val="005540C9"/>
    <w:rsid w:val="00564BFC"/>
    <w:rsid w:val="0058731B"/>
    <w:rsid w:val="005A629F"/>
    <w:rsid w:val="005C3CB8"/>
    <w:rsid w:val="005D7059"/>
    <w:rsid w:val="005F0325"/>
    <w:rsid w:val="005F0FAF"/>
    <w:rsid w:val="005F1BDE"/>
    <w:rsid w:val="00604237"/>
    <w:rsid w:val="0064511B"/>
    <w:rsid w:val="00671571"/>
    <w:rsid w:val="00691072"/>
    <w:rsid w:val="006B015D"/>
    <w:rsid w:val="006C3335"/>
    <w:rsid w:val="006C5DD2"/>
    <w:rsid w:val="00736DB3"/>
    <w:rsid w:val="007518D5"/>
    <w:rsid w:val="0078391F"/>
    <w:rsid w:val="00797C62"/>
    <w:rsid w:val="007A20B2"/>
    <w:rsid w:val="007A3B9A"/>
    <w:rsid w:val="007A76B4"/>
    <w:rsid w:val="007B1951"/>
    <w:rsid w:val="007C5BBF"/>
    <w:rsid w:val="007E4232"/>
    <w:rsid w:val="007F6EDE"/>
    <w:rsid w:val="008667DB"/>
    <w:rsid w:val="008673B5"/>
    <w:rsid w:val="00873168"/>
    <w:rsid w:val="00876A81"/>
    <w:rsid w:val="008935F6"/>
    <w:rsid w:val="008935F8"/>
    <w:rsid w:val="008A5036"/>
    <w:rsid w:val="008C7799"/>
    <w:rsid w:val="008E5706"/>
    <w:rsid w:val="008F1491"/>
    <w:rsid w:val="00957B24"/>
    <w:rsid w:val="00967DE0"/>
    <w:rsid w:val="0098775F"/>
    <w:rsid w:val="00995612"/>
    <w:rsid w:val="009A73F0"/>
    <w:rsid w:val="009B01C2"/>
    <w:rsid w:val="009C54C2"/>
    <w:rsid w:val="009E364A"/>
    <w:rsid w:val="00A010B9"/>
    <w:rsid w:val="00A23E8F"/>
    <w:rsid w:val="00A347E9"/>
    <w:rsid w:val="00A36A5E"/>
    <w:rsid w:val="00A9764C"/>
    <w:rsid w:val="00AB01BD"/>
    <w:rsid w:val="00AC262E"/>
    <w:rsid w:val="00AC48A5"/>
    <w:rsid w:val="00AF1675"/>
    <w:rsid w:val="00AF68A8"/>
    <w:rsid w:val="00B01F12"/>
    <w:rsid w:val="00B03042"/>
    <w:rsid w:val="00B25089"/>
    <w:rsid w:val="00B30D92"/>
    <w:rsid w:val="00B37542"/>
    <w:rsid w:val="00B43F3E"/>
    <w:rsid w:val="00B9210F"/>
    <w:rsid w:val="00BD2D24"/>
    <w:rsid w:val="00BE0A57"/>
    <w:rsid w:val="00BF032C"/>
    <w:rsid w:val="00C130F0"/>
    <w:rsid w:val="00C169EB"/>
    <w:rsid w:val="00C52C7F"/>
    <w:rsid w:val="00C71ABB"/>
    <w:rsid w:val="00C92767"/>
    <w:rsid w:val="00CA52AA"/>
    <w:rsid w:val="00CE4C24"/>
    <w:rsid w:val="00CE4D85"/>
    <w:rsid w:val="00CF1987"/>
    <w:rsid w:val="00D065E6"/>
    <w:rsid w:val="00D4220D"/>
    <w:rsid w:val="00D5157C"/>
    <w:rsid w:val="00D66057"/>
    <w:rsid w:val="00D678C9"/>
    <w:rsid w:val="00D807E3"/>
    <w:rsid w:val="00D971C7"/>
    <w:rsid w:val="00DA0CE7"/>
    <w:rsid w:val="00DA1C60"/>
    <w:rsid w:val="00DA5DE3"/>
    <w:rsid w:val="00DB0EB9"/>
    <w:rsid w:val="00DB62E6"/>
    <w:rsid w:val="00DD307D"/>
    <w:rsid w:val="00DD4BA2"/>
    <w:rsid w:val="00DD59B5"/>
    <w:rsid w:val="00DD7AA9"/>
    <w:rsid w:val="00E06263"/>
    <w:rsid w:val="00E25DA1"/>
    <w:rsid w:val="00E2747D"/>
    <w:rsid w:val="00E424C1"/>
    <w:rsid w:val="00E51CD1"/>
    <w:rsid w:val="00E52986"/>
    <w:rsid w:val="00E55C62"/>
    <w:rsid w:val="00E66761"/>
    <w:rsid w:val="00E80C05"/>
    <w:rsid w:val="00E967C1"/>
    <w:rsid w:val="00EA396E"/>
    <w:rsid w:val="00EB24A8"/>
    <w:rsid w:val="00EC34C4"/>
    <w:rsid w:val="00EF69A7"/>
    <w:rsid w:val="00F000B8"/>
    <w:rsid w:val="00F07395"/>
    <w:rsid w:val="00F86448"/>
    <w:rsid w:val="00FA7F45"/>
    <w:rsid w:val="00FC3496"/>
    <w:rsid w:val="00FD162A"/>
    <w:rsid w:val="00FE7DA9"/>
    <w:rsid w:val="00FE7DDA"/>
    <w:rsid w:val="00FE7EE3"/>
    <w:rsid w:val="00FF06F4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976A1E"/>
  <w15:docId w15:val="{B321B018-3125-49BB-BBEF-B913D7820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1243"/>
    <w:pPr>
      <w:spacing w:after="0" w:line="240" w:lineRule="auto"/>
    </w:pPr>
    <w:rPr>
      <w:rFonts w:ascii="Cambria" w:eastAsia="MS Mincho" w:hAnsi="Cambria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59B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7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77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7799"/>
    <w:rPr>
      <w:rFonts w:ascii="Cambria" w:eastAsia="MS Mincho" w:hAnsi="Cambria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C77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7799"/>
    <w:rPr>
      <w:rFonts w:ascii="Cambria" w:eastAsia="MS Mincho" w:hAnsi="Cambria" w:cs="Times New Roman"/>
      <w:sz w:val="24"/>
      <w:szCs w:val="24"/>
      <w:lang w:val="en-GB"/>
    </w:rPr>
  </w:style>
  <w:style w:type="paragraph" w:customStyle="1" w:styleId="ColorfulList-Accent11">
    <w:name w:val="Colorful List - Accent 11"/>
    <w:basedOn w:val="Normal"/>
    <w:uiPriority w:val="34"/>
    <w:qFormat/>
    <w:rsid w:val="00471DA0"/>
    <w:pPr>
      <w:ind w:left="720"/>
      <w:contextualSpacing/>
    </w:pPr>
  </w:style>
  <w:style w:type="paragraph" w:styleId="NoSpacing">
    <w:name w:val="No Spacing"/>
    <w:uiPriority w:val="1"/>
    <w:qFormat/>
    <w:rsid w:val="00E424C1"/>
    <w:pPr>
      <w:spacing w:after="0" w:line="240" w:lineRule="auto"/>
    </w:pPr>
  </w:style>
  <w:style w:type="paragraph" w:customStyle="1" w:styleId="AAAA1">
    <w:name w:val="AAAA 1"/>
    <w:basedOn w:val="ColorfulList-Accent11"/>
    <w:qFormat/>
    <w:rsid w:val="00DD59B5"/>
    <w:pPr>
      <w:numPr>
        <w:numId w:val="2"/>
      </w:numPr>
      <w:spacing w:before="240" w:line="360" w:lineRule="auto"/>
      <w:jc w:val="both"/>
    </w:pPr>
    <w:rPr>
      <w:rFonts w:ascii="Times New Roman" w:hAnsi="Times New Roman"/>
      <w:b/>
      <w:bCs/>
      <w:sz w:val="28"/>
      <w:szCs w:val="28"/>
    </w:rPr>
  </w:style>
  <w:style w:type="paragraph" w:customStyle="1" w:styleId="AAAA2">
    <w:name w:val="AAAA 2"/>
    <w:basedOn w:val="ColorfulList-Accent11"/>
    <w:qFormat/>
    <w:rsid w:val="00DD59B5"/>
    <w:pPr>
      <w:numPr>
        <w:ilvl w:val="1"/>
        <w:numId w:val="2"/>
      </w:numPr>
      <w:spacing w:line="360" w:lineRule="auto"/>
      <w:ind w:left="420"/>
      <w:jc w:val="both"/>
    </w:pPr>
    <w:rPr>
      <w:rFonts w:ascii="Times New Roman" w:hAnsi="Times New Roman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D59B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DD59B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D59B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A58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rsid w:val="001A5895"/>
    <w:pPr>
      <w:tabs>
        <w:tab w:val="left" w:pos="576"/>
        <w:tab w:val="left" w:pos="1152"/>
        <w:tab w:val="left" w:pos="1728"/>
        <w:tab w:val="left" w:pos="5760"/>
        <w:tab w:val="right" w:pos="7877"/>
      </w:tabs>
      <w:spacing w:before="40" w:after="80" w:line="200" w:lineRule="exact"/>
      <w:ind w:firstLine="288"/>
    </w:pPr>
    <w:rPr>
      <w:rFonts w:ascii="Arial" w:eastAsia="Times New Roman" w:hAnsi="Arial"/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5895"/>
    <w:rPr>
      <w:rFonts w:ascii="Arial" w:eastAsia="Times New Roman" w:hAnsi="Arial" w:cs="Times New Roman"/>
      <w:sz w:val="19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rsid w:val="001A5895"/>
    <w:rPr>
      <w:vertAlign w:val="superscript"/>
    </w:rPr>
  </w:style>
  <w:style w:type="paragraph" w:customStyle="1" w:styleId="Default">
    <w:name w:val="Default"/>
    <w:rsid w:val="003836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customStyle="1" w:styleId="Body">
    <w:name w:val="Body"/>
    <w:basedOn w:val="Normal"/>
    <w:rsid w:val="00995612"/>
    <w:rPr>
      <w:rFonts w:ascii="Helvetica" w:eastAsiaTheme="minorHAnsi" w:hAnsi="Helvetica"/>
      <w:color w:val="000000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15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2A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2AA"/>
    <w:rPr>
      <w:rFonts w:ascii="Lucida Grande" w:eastAsia="MS Mincho" w:hAnsi="Lucida Grande" w:cs="Lucida Grande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F0F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0F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0FAF"/>
    <w:rPr>
      <w:rFonts w:ascii="Cambria" w:eastAsia="MS Mincho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F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FAF"/>
    <w:rPr>
      <w:rFonts w:ascii="Cambria" w:eastAsia="MS Mincho" w:hAnsi="Cambria" w:cs="Times New Roman"/>
      <w:b/>
      <w:bCs/>
      <w:sz w:val="20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0D0329"/>
  </w:style>
  <w:style w:type="table" w:customStyle="1" w:styleId="TableGrid1">
    <w:name w:val="Table Grid1"/>
    <w:basedOn w:val="TableNormal"/>
    <w:next w:val="TableGrid"/>
    <w:rsid w:val="000D0329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7815D8-711D-4BCE-A007-E9B232CD2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User</cp:lastModifiedBy>
  <cp:revision>6</cp:revision>
  <cp:lastPrinted>2021-03-17T08:41:00Z</cp:lastPrinted>
  <dcterms:created xsi:type="dcterms:W3CDTF">2021-05-17T05:13:00Z</dcterms:created>
  <dcterms:modified xsi:type="dcterms:W3CDTF">2021-06-29T06:37:00Z</dcterms:modified>
</cp:coreProperties>
</file>